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อมพิวเตอร์และสารสนเทศขั้นพื้นฐาน_150364</w:t>
      </w:r>
    </w:p>
    <w:p>
      <w:pPr>
        <w:pStyle w:val="Date"/>
      </w:pPr>
      <w:r>
        <w:t xml:space="preserve">วันจันทร์ที่</w:t>
      </w:r>
      <w:r>
        <w:t xml:space="preserve"> </w:t>
      </w:r>
      <w:r>
        <w:t xml:space="preserve">15</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นื้อหาอีกบทหนึ่ง อันนี้บทที่ 5 แปลว่าเราจะเหลือเนื้อหาอยู่ 2 เรื่อง นะคะ 2 เรื่องนั้น prove เข้าและนะคะ เดี๋ยวครูอัพสไลด์ให้ทั้งหมดเลยนะคะ วันนี้พูดถึง Information Technology นะคะ มีอะไรบ้าง คราวที่แล้วเราพูดถึงข้อมูลสารสนเทศนะคะ แต่ของเราจะเป็นองค์ประกอบนะคะ ของระบบสารสนเทศ มันมีคำว่า</w:t>
      </w:r>
      <w:r>
        <w:t xml:space="preserve"> </w:t>
      </w:r>
      <w:r>
        <w:t xml:space="preserve">“</w:t>
      </w:r>
      <w:r>
        <w:t xml:space="preserve">ระบบสารสนระบบสารสนเทศนะคะ ประเภทของระบบนะคะ บทบาทของเทคโนโลยีในปัจจุบัน ถ้าเป็นเทคโนโลยีสารสนเทศและการสื่อสารคือ เป็น ICT นะคะ ต่อสุขภาพนะคะ ในการใช้เทคโนโลยีสารสนเทศ ใช้แนวนโยบายปี 2020 อยู่ คราวนี้เรามาดูความหมายตรงนี้ก่อน เข้าด้วยกัน เรียกว่า</w:t>
      </w:r>
      <w:r>
        <w:t xml:space="preserve">”</w:t>
      </w:r>
      <w:r>
        <w:t xml:space="preserve">เทคโนโลยีสารสนเทศ" ความหมายในการใช้งานต่างกันโดยสิ้นเชิงมากมว่าเกณฑ์นี้เรียกว่า</w:t>
      </w:r>
      <w:r>
        <w:t xml:space="preserve"> </w:t>
      </w:r>
      <w:r>
        <w:t xml:space="preserve">“</w:t>
      </w:r>
      <w:r>
        <w:t xml:space="preserve">Innovetion</w:t>
      </w:r>
      <w:r>
        <w:t xml:space="preserve">”</w:t>
      </w:r>
      <w:r>
        <w:t xml:space="preserve"> </w:t>
      </w:r>
      <w:r>
        <w:t xml:space="preserve">นะคะ ฉะนั้นถ้าในข้อสอบบทนี้น่าจะมี 7 ข้อ ถ้าให้แยกเกณฑ์ คุณสมบัติอย่างนี้เป็นเทคโนโลยีไหม หรือเป็นนวัตกรรม ให้แยกให้เลือกจากความหมายที่เขาให้มา ค้นพบเราจะเรียกว่าองค์ความรู้ก็ได้ มาสู่แนวทางการปฏิบัติหรือมาประยุกต์ในขั้นตอนการทำงาน มาสร้างวัสดุอุปกรณ์ขึการใช้ชีวิตของมนุษย์สะดวกสบายมากขึ้น องค์ความรู้คือสิ่งใหม่ ๆ น่ะ เรียก</w:t>
      </w:r>
      <w:r>
        <w:t xml:space="preserve"> </w:t>
      </w:r>
      <w:r>
        <w:t xml:space="preserve">“</w:t>
      </w:r>
      <w:r>
        <w:t xml:space="preserve">นวัตกรรม</w:t>
      </w:r>
      <w:r>
        <w:t xml:space="preserve">”</w:t>
      </w:r>
      <w:r>
        <w:t xml:space="preserve"> </w:t>
      </w:r>
      <w:r>
        <w:t xml:space="preserve">ถ้าเราเอาสิ่งที่เราจะสร้างขึ้นมาใหม่ ก็ยังเรียกว่า</w:t>
      </w:r>
      <w:r>
        <w:t xml:space="preserve"> </w:t>
      </w:r>
      <w:r>
        <w:t xml:space="preserve">“</w:t>
      </w:r>
      <w:r>
        <w:t xml:space="preserve">Innovetion</w:t>
      </w:r>
      <w:r>
        <w:t xml:space="preserve">”</w:t>
      </w:r>
      <w:r>
        <w:t xml:space="preserve"> </w:t>
      </w:r>
      <w:r>
        <w:t xml:space="preserve">อยู่ แนวคิดนี้ไปผลิตแล้วก็ขายกันอย่างทั่วไป มันจะเปลี่ยนจากนวัตกรรม เพราะนวัตกรรมคือสิ่งใหม่ แล้วมันจะเปลี่ยน Status เป็นเทคโนโลยีนะคะ แต่วิธีการได้มานี่เหมือนกัน เช่น จักรพันธ์ค้นพบพัดลมส่วนตัว พัดลมแบบไม่ต้องใช้ไฟฟ้า เดินไปที่ไหนก็สามารถใช้พัดลมตัวนี้ได้ ก็เย็นดี ในโลกนี้แต่จะไม่ซ้ำกับใครนะไม่มีใครทำแบบนี้มาก่อน อย่างนี้ค่ะ เราค้นพบตัวนี้ สิ่งประดิษฐ์ทำพัดลมตัวนี้ พัดลมส่วนตัวนี่ซื้อนะคะ ใช้ทั่วไปที่ไหนก็เห็นตัวนี้ พัดลมตัวนี้จากนวัตกรรมเราจะเรียกว่า</w:t>
      </w:r>
      <w:r>
        <w:t xml:space="preserve"> </w:t>
      </w:r>
      <w:r>
        <w:t xml:space="preserve">“</w:t>
      </w:r>
      <w:r>
        <w:t xml:space="preserve">เทคโนโลยี</w:t>
      </w:r>
      <w:r>
        <w:t xml:space="preserve">”</w:t>
      </w:r>
      <w:r>
        <w:t xml:space="preserve">แพร่หลายแล้วเราจะไม่เรียกว่านวัตกรรม จุดเปลี่ยนมันจะอยู่ตรงนี้ โอ.เค. นะ คราวนี้สารสนเทศ ความลับหรือไม่เป็นความลับก็แล้วแต่ แต่สิ่งนี้จะต้องผ่านกระบวนการนะคะ จัดการ ก็คือ Manage ผ่าน Process น่ะ ต้องใช้ข้อมูลตัวไหนในการ Precessese ออกมานะคะ คราวนี้พอนำมารวมกัน การนำเอาเทคโนโลยีนี่ล่ะ มาให้กับสารสนเทศนะคะ ทำให้สารสนเทศนี่มีประโยชน์แล้วก็สามารถใช้งานได้อย่างเต็ม เขาเรียกอะไร ตัวนี้นะคะ เราจะเรียกว่า</w:t>
      </w:r>
      <w:r>
        <w:t xml:space="preserve"> </w:t>
      </w:r>
      <w:r>
        <w:t xml:space="preserve">“</w:t>
      </w:r>
      <w:r>
        <w:t xml:space="preserve">การใช้เทคโนโลยีมาสร้างมูลค่าเพิ่มนะคะ ให้กับสารสนเทศนะคะ เช่น เราใช้เครื่องคอมพิวเตอร์มาเก็บไว้เป็นไฟล์อยู่ที่เครื่องเราน่ะค่ะ จัดเก็บแบบให้คนอื่นแชร์ข้อมูลไปได้ด้วย เขาเรียกว่า</w:t>
      </w:r>
      <w:r>
        <w:t xml:space="preserve">”</w:t>
      </w:r>
      <w:r>
        <w:t xml:space="preserve">การสร้างมูลค่าเพิ่ม" เรามีการเก็บข้อมูลเอาไว้ก้อนหนึ่ง แล้วเรามีการดึง Report การนำตัวข้อมูลที่เราเก็บตามความต้องการของผู้ใช้อันนี้คือเทคโนโลยีสารสนเทศนะคะ คราวนี้เรามาดูองค์ประกอบถ้าในโจทย์เขาบอกว่าข้อใดต่อไปนี้ไม่ใช่องค์ประกอบของเทคโนโลยีสารสนเทศ 5 นะคะ อันแรกต้องมีคนบุคลากรที่ทำงานนะคะ ในระบบสารสนเทศ มีการใช้ฮาร์ดแวร์ มีข้อมูลที่ Input เข้าไประบบ อันนี้คือ 5 องค์ประกอบของเทคโนโลยีสารสนเทศ ในร่างกายเรามีระบบอะไรบ้างคะ ตอบมาคนละ 1 ระบบ ห้ามซ้ำกัน ระบบทางเดินหายใจ ระบบทางเดินปัสสาวะ อะไรนะ ระบบขับเหงื่อมีไหม ระบบขับของเสีย คือ ไม่ใช่แค่เหงื่อนะ ก็จะมีอย่างอื่น ปัสสาวะ ระบบประสาท ถูกเอาอย่างนี้เอาอย่างนี้ระบบย่อยอาหารมส่วนประกอบอะไรบ้าง เวลาเรียงลำดับนี่เราจะเรียงเริ่มจากจุดไหนคะ 1. ฟันนะคะ บดเค้้ยนะคะ บทเคี้ยวอาหาร ก็มาอยู่ในกระบวนการบดเคี้ยว เสร็จแล้วอย่างไรคือ ปาก ฟันนี่ล่ะ อาหารก็ไหลผ่านหลอดอาหารก็จะมีดูดซึมนะ ระบบย่อยอะไรเพิ่มเพราะว่าในกระเพาะเราจะมีกรดช่วยในการย่อย แล้วมันก็จะมีกากใยนะคะ ที่ดูดซึมไม่ได้ ขับไปที่ส่วนหนึ่งของลำไส้ แปลว่ามันจะต้องมีการทำงานร่วมกันของหลาย ๆ ส่วนนะคะ ระบบของสารสนเทศเหมือนกันนะคะ ก็จะมี 5 องค์ประกอบหลักนี้นะคะ คราคาวนี้ต่อค่ะ ประเภทของระบบสารสนเทศ มีอยู่ จะต้องจับประเด็นให้ได้ว่าแต่ละระบบมีจุดเด่นอย่างไรนะคะ อย่างระบบแรกนะคะ นะคะ เราจะเรียกว่า</w:t>
      </w:r>
      <w:r>
        <w:t xml:space="preserve"> </w:t>
      </w:r>
      <w:r>
        <w:t xml:space="preserve">“</w:t>
      </w:r>
      <w:r>
        <w:t xml:space="preserve">ข้อมูลรายวัน ประจำวันหรืองาน Ruiteen OAS หรือระบบสำนักงานอัตนะคะ 3. นะคะ ก็จะเป็นระบบสารสนเทศเพื่อการจัดการ Management Information Systems MIS 4. ระบบสนับสนุนการตัดสินใจ เราฟังชื่อระบบนะ อันนี้ คือ ระบบ DSS ระบบสารสนเทศเพื่อผู้บริหารระดับสูง ถ้าเป็น DSS นี่ จะเป็นระดับต้น ระดับกลาง System EIS นะคะ บริหารระดับสูงโดยเฉพาะนะคะ สุดท้ายคือระบบ Artificial Intelligence ลักษณะเด่นของแต่ละระบบกัน อันนี้คือระบบประมวลผลข้อมูลรายวัน มีมีงาน Lutine ถ้าเป็นงานธุรกิจงานห้างสรรพสินค้าที่เราไปเห็นก็เจอเขาทุกวัน โลบินสันไหมคะ เคย เวลาเราไปทุกครั้งเลยเขาก็จะทำอันนี้ เขาทำอะไร เขาทำอะไรบ้าง ขึ้นอยู่กับแผนกนะ แคชเชียร์คิดเงินค้าสินค้า ไปทีไรเขาก็คิดเงินใช่ไหม มีแผนกไหนอีก จัดของ ขึ้น Shell Rมีอะไรอีกที่เราเห็น รปภ. สินค้าโครงคลัง ก่อน นักศึกษาถือเป็นองค์ประกอบของมหาลัยไหมคะ เป็น งานรูทีนของนักศึกษา คือ เรียนค่ะ นะคะ เพื่อให้ผู้เรียนเกิดการเรียนรู้ ลงพื้นที่แล้วแต่นะคะ ให้เกิดการเรียนรู้ให้เกิดกระบวนการเรียนรู้ อาจารย์ทำอะไรคะ มีสอนมีทำวิจัย อันนี้คืองาน มีองค์ประกอบ มีนักศึกษามีอาจารย์ เจ้าหน้าที่ ก็แล้วแต่ว่าอยู่แผนกไหนะ ถ้าเจ้าหน้าทีทะเบียนเขาก็ไม่เก็บเงินนะ เจ้าหน้าทีทะเบียนทำอะไรบ้าง ของแต่ละฝ่ายมันจะต่างกันของการทำงานก็คือรวบรวมข้อมูลค่ะ ประมวลผล แล้วก็เก็บ อันนเป็นฐานข้อมูลนะคะ คราวนี้ถ้าเป็นระบบสัมนักอย่างอัตโนมัติเป็นอย่างไร ฟังจากชื่อระบบนี้เราคิดว่ามันต้องเป็นแบบไหน ลองทายดู ก็ต้องใหญ่นะ คนเยอะไหม ก็จะมีคนหลาย ๆ แผนกในสำนักงาน ทุกคนก็ทำงาน คราวนี้ถ้าเป็นสำนักงานต้องมีคนไหมย ยังต้องมีคนอยู่ มีอะไรอีก มีเครื่องไม้เครื่องมืออุปกรณ์ ที่ช่วยให้งานนั้นเร็วอย่างนี้ค่ะ มันอะไรล่ะ มันขึ้นอยู่กับลักษณะงานนะคะ ว่าสำนักงานเป็นประเภทไหน แต่สำนักงานนั้นจะต้องมีซอฟต์แนะคะ อันนี้เราเรียกว่า</w:t>
      </w:r>
      <w:r>
        <w:t xml:space="preserve">”</w:t>
      </w:r>
      <w:r>
        <w:t xml:space="preserve">ระบบสำนักงานอัตโนมัตินะคะ รวมไปถึงระบบเครือข่ายระบบฐานข้อมูลMIS ก็คือระบบที่นำข้อมูลจากระบบการประมวลผลข้อมูลรายวันน่ะ มาสร้างเป็นรายงาน เราเรียกระบบ MIS ในมหาวิทยาลัยเรามีระบบ MIS เยอะ เคยรู้ไหม อะไรบ้างคือระบบ MIS เราสามารถใช้แก้ไขได้ไหม ดูได้อย่างเดียว ดูเกรดได้ไหม ประเมินผู้สอนได้ไหม ภาวะมีงานทำอย่างนี้ค่ะ คือ ติดต่อรับผิดชอบส่วนของนักศึกษาเองน่ะ ส่วนอาจารย์ก็จะมีระบบมีระบบ E-rerning ให้เลือกใช้ สำหรับเจ้าหน้าที่มีเยอะกว่านั้นอีกค่ะ ระบบจองที่ประชุม ระบบจองรถ จองนั่นนี่ MIS นะคะ ก็คือเอาระบบข้อมูลประมวลผลจาก EIS น่ะ ถ้าเป็นระบบการช่วยตัดสอนใต้องเป็นอย่างไร ฟังจากชื่อระบบ ต้องมาช่วยนะ ต้องมีข้อมูลสารสนเทศให้เราพอสมควรเราถึงจะตัดสินใจได้ นี้นะคะ เช่น เราเข้าไปดูข้อมูลได้เองเลย ว่าเราควรจะเลือกเรียนสาขาไหน ไหนเรียนกี่หน่วย เรียนอย่างไร อย่างนี้ค่ะ เราดูปุ๊บเราสนใจเราอยากเรียน มีคอมพิวเตอร์เอกอะไรบ้าง ไหนบอกครูมาสิในราชภัฎสกลนี่ คณะไหนค่ะ วิทยาการจัดการ 2. นวัตกรรมคอมพิวเตอร์ศึกษา อยู่คณะไหนคะ สารสนเทศเทคโนโลยีคอมพิวเตอร์และดิจิทัล วิทยาการคำนวณ มีอีกไหมคะ IoT ไม่รู้ใช่ไหมล่ะ คณะอุคณธอุต… มีเอกค่ะ คณะอุตสาหกรรม มีเอก IoT of thing ไม่จำเป็นต้องมี Robot อย่างเดอื่นก็ได้ คือ ตัวนั้นน่ะมันฉลาดน่ะ มันทำงานได้แบบอัตโนมัติน่ะ เราจะเรเราจะเรียก IOT Internet Optเอาเครือข่ายเข้าไปช่วยทำงาน แต่ถ้าเป็น Internet of thing มันจะเปิดเอง อัตโนมัติ ปรับอุณหภูมิเองในห้อง คนเพิ่มขึ้น ภาพอุณหภูมิเท่าเดิมจะเย็นไหม อุณหภูมิจะลดลง เพื่อปรับให้อุณหภูมิในห้องนี่มันเท่าเดิม อันนี้คือระบบอัตโนมัติ ที่พูดถึงคือ นี่พูดถึง เอก IOT ค่ะ ถ้าเรียนแล้วเราจะไปสร้างสิ่งเหล่านี้ได้ เหมือนพวกอยู่กับเอกวิเอก ทาง อิเล็กฯ อิเล็กทรอนิกส์ ทางด้านการเชื่อมต่ออุปกรณ์อิเล็กทรอนิกส์ด้วย ตอนที่เราเลือกจะมาเรียนตรงราชภัฎสกลนคร เราต้องมีข้อมูลพวกนี้ก่อน เพื่อช่วยในการตัดสินใจแล้วเราจะเลือกเอกไหนดี คอมธุรกิจดีไหม หรือเรียน IT อย่างนี้ค่ะ ถ้าเรามีระบบที่รวบรวมข้อมูลเหล่านี้ดีไหม จักรพันธ์บอกว่า ชอบเล่นเกม นะคะ หรือจักรพันธุ์บอกว่าชอบงานทางด้านกราฟิก มันก็จะ Assign ให้ว่าเราชอบแบบไหน ชอบเขียนโปรแกรมไหม ชอบทำงานกราฟฟิกหรือชอบทางด้านเครือข่าย พวกสรรพสิ่งให้มันมี ให้มันฉลาดน่ะ เรียก IOT หรือเราจะชอบไปทางธุรกิจ เอาคอมพิวเตอร์ไปทางธุรกิจอย่างนี้ค่ะ เพราะฉะนั้นเราต้องมีข้อมูลเพื่อช่วยในการตัดสินใจ คราวนี้ซึ่งต่างกันจากระบบสารสนเทศสำหรับผู้บริหารระดับสูง อย่างเช่น ผู้บริหารระดับสูงของหน่วยงานนะคะ ของมหาวิทยาลัยนี่จะสร้างตึกดีไหม ในความคิดของนักศึกษาคิดว่า การสร้างตึกใหม่ตึกเรียนใหม่ 1 ตึกนี่ต้องมีข้อมูลอะไรให้ผู้บริหาร 2. มีพื้นที่ไหม เหมาะสมไหม ไหม 3. รูปแบบอาคารเป็นแบบไหน รูปแบบสถาปัตยกรรมเป็นแบบไหนดี มีพื้นที่ มีรูปแบบนักศึกษาเกี่ยวกับการสร้างตึกไหม จำนวนของนักศึกษาลดลงเรื่อย ๆ สร้างตึกไหม เราจะสร้างทำไม เราจะสร้างทำไมล่ะนะ สมมติคือ มียอดขึ้นดูแล้วสถานที่น่าจะไม่พออย่างนี้ค่ะ อันนี้คือระบบสารสนเทศ มีงบมีอะไร คนที่จะใช้ล่ะ นักศึกษาล่ะ เพิ่มไหมเพิ่มขึ้น โอ.เค. เราก็สร้างตึก เพราะเราจะสร้างตึกให้นักศึกษานะคะ ตึกเรียน อีกระบบหนึ่งนะคะ เราเรียกว่า Artificial Intelligence อันนี้คือระบบของผู้บริหารระดับสูงเหมือนกัน เป็นระบบที่ช่วยสนับสนุนปัญหานะคะ ศึกษากลยุทธ์ ศึกษากลยุทธ์ต่าง ๆ Exper system ทำวิจัยอย่างหนึ่ง ครูก็เก็บข้อมูลมาเลย จังหวัดสกลนครมีอาชีพอะไรบ้างครูก็ไปเก็บมาค่ะ มีทำนา ปลูกอ้อยปลูกมันสำปะหลัง เลี้ยงกบ เลี้ยงปลา เลี้ยงหมูครูเก็บข้อมูลมาแล้ว มีคนอยากทำ อยากทำต่อยอดน่ะค่ะ เขาสามารถเอาข้อมูลที่ครูเก็บไว้จากที่ครูลงพื้นที่ไปสอบถามบ้านนู้นบ้านนี้มานี่ ระบบนี้ระบบตัวนี้ที่มีอยู่แล้ว เราจะเรียกว่า ระบบผู้เชี่ยวชาญ มีให้แล้วเราไปต่อยอดเลย อะไรข้อมูลที่มีนะคะ ก็คือเราไม่ต้องสิ้นเปลืองงบประมาณลงไปเก็บข้อมูลลงไปเก็บข้อมูลในพื้นที่อีก คราวนี้เรามาดูบทบาทของเทคโนโลยีในปัจจุบัีเป็นสังคมที่เป็นสารสนเทศนะคะ การทำงานที่ไร้เงื่อนไขของเวลาและสถานที่ หมายถึงอะไรคะ 1. เปลี่ยนเป็นสังคมสารสนเทศ แปลว่า ข้อมูลทุกอย่างมปีข้อมูลทุกอย่างมีประโยชน์มากกว่าแค่เก็บ หรือบางข้อมูลที่เก็บ ตอนนี้ตอนนี้รัฐบาลกำลังเก็บข้อมูลอะไรจากประชาชนอยู่ ภาษีน่ะเขาทำอยู่แล้วค่ะ ภาษีเขาทำอยู่แล้ว ได้ข้อมูลไปเยอะเลย นักศึกษาคิดดี ๆ นะ ขนานพ่อแม่เรานอนอยู่บ้านนี่ยังอยากกรอกข้อมูลให้รัฐฯ เลย เราว่าข้อมูลพื้นฐาน ถูกต้องไหมคะ ร้านค้าเล็ก ๆ น้อย ๆ รัฐบาลต้องใช้คนลงเก็บไหม ไม่ต้องค่ะ เขาทำอย่างไร แค่ประชาชนสัมพันธ์แค่ประชาสัมพันธ์โครงการออกไปค่ะ ทุกคนที่คิดว่าเข้าข่ายนี้ให้ไปลงทะเบียน ลงทะเบียนไหม คือการให้ข้อมูลกับรัฐบาลไหม ต่อไปจากนี้ไปนี่ล่ะ พอหมดโครงการ COVIDของเราเยอะมากทีนี้ ร้านค้าที่มีเล็ก ๆ น้อย ๆ ที่มีกระเป๋าสตาง๕์ ถามว่า ทำแบบนี้ฉลาดไหม ถ้าให้คนลงข้อมูลไปเก็บเราจะบอกข้อมูลที่เป็นจริงไหม คุณทำการค้าเดือนหนึ่งได้เท่านี้ แต่พอให้ตอบผ่านระบบ เน็ตที่ไหนมีนี่รู้หมด ไปหาอินเทอเน็ท ซื้ออินเทอร์เน็ตมาใช้ ออกสมาร์ตโฟนมาใหม่ เพราะว่ามันสแกนไม่ได้ อันนี้คือเป็นการเก็บข้อมูลอันชาญฉลาดของรัฐบาล อย่าคิดว่ารัฐบาลไม่ฉลาดนะคะ ฉลาดล้ำลึกเลยทีนี้ ร้านค้าเล็กน้อยนี่มีข้อมูลหมดเลยค่ะ เพราะร้านไหนก็สแกนจ่ายได้ใช่ไหมคะ COVID ไปนี่ละ เปลี่ยนเป็นสังคมสารสนเทศ เราเห็นผู้เฒ่าผู้แก่แถวบ้านเราไหม ใช้จไม่รู้ล่ะ ตอนนี้เศรษฐกิจเฟื่องฟูร้านค้าเล็กน้อยก็สแกนจ่ายได้ใช่ไหม อันนี้คือเปลี่ยนเป็นสังคมสารสนเทศแบบทางอ้อม เราไม่ได้ตั้งใจด้วยซ้ำ เราไม่ได้ตั้งใจด้วยซ็ำ อยู่ ๆ พ่อก็ได้มือถือใหม่ มือถือเดิมมันสแกนไม่ได้ค่ะ คราวนี้การทำงานที่ไร้เงื่อนไขเวลาและสถานที่คืออะไรคะ ตอนนี้ถ้าเรามีเครือข่ายอินเทอร์เน็ตทำงานที่ไหนก็ได้ค่ะ ไม่จำเป็นต้องไปทำงานที่หน่วยงาน องค์กระไม่จำเป็นต้องมีสถานที่ใหญ่โตนะคะ ขอแค่มีที่ประชุมเล็ก ๆ น้อย ๆขอให้มีงานส่งเขา ทำงานที่ไหนก็ได้เศรษฐกิจก็เชื่อมโยงกันนะคะ ตลาดหลังทรัพย์ก็ทำได้ ภูมิสารสนเทศ ภูมิสารสนเทศ ก็คือการทำแผนที่โลกน่ะ เคยใช้งานแผนที่โลกไหเคยใช้งานแผนที่โลกไหมคะ วันดีคืนดีไม่ได้กลับบ้านมาหลายเดือน ลองเข้าไปส่องดูว่ายังอยู่ดี ปรากฏว่าเป็นข้อมูลเมื่อ 4 เขาไม่ได้เอาเปรียบทุกปี ในการอัปเดตอย่างนี้ค่ะ ทางกลับบ้านนะ กลับไปก็เหมือนเดิมนั่นล่ะค่ะ ไม่ค่อยเปลี่ยนแปลงหรอกบ้านเรา คราวนี้ถ้าทางด้านเศรษฐกิจ เอาใกล้ตัวเรา เช่น ระบบธนาคาร จะได้เกี่ยวกับดีมาก มีโครงการใหม่มา สมัครหมดทุกโครงการเลย พอสิ้นปีมาระวังได้จ่ายภาษีนดีไม่ดีเป็นผู้มีเงินได้นี่ เพราะว่าโครงการไหนก็สแกนผ่านหมดได้ทุกโครงการเลย คำว่า ใช้เทคโนโลยีสารสนเทศผ่านเศรษฐกิจหน่วยงานใกล้ตัวทางด้านการเงิน ก็คือธนาคาร ตอนนี้อยู่ไหนคะ ธนาคาร ธนาคาร อยู่ในมือถือนี่ล่ะค่ะ ใช่ไหมคะ มีแบงก์กิ้ง สะดวกไหม 5 ทุ่มยังมีคนโทร. มายืมสตางค์ เมื่อก่อนมีไหม บางทีมือลัครูก็ว่างอยู่แล้ว ไปแล้วอย่างนี้ค่ะ มีไหมคะ มีแบบมือลั่นโอนสตางบ่อยนะคะ เศรษฐกิจมันจะย่ำแย่ลง เศรษฐกิจเรานี่ละ ตอนนี้มันเริ่มยำแยเหมือนจะเข้าตัวเองนะ พออันนี้คือ นะคะ ก็คือพ่อหลวงของเรา ร. 9 นะ ให้ยึดเศรพอเพียงเศรษฐกิจพอเพียงในยุคนักศึกษาคืออะไร คืออะไร ตอบมาคนละ 1 อย่าง เศรษฐกิจพอเห้ามซ้ำกัน ถ้าพูดถึงเศรษฐกิจพอเพียง ทำอย่างไร แบ่งใช้ แบ่งใช้อะไร แบ่งสตางค์ พูดถึงการจัดการเงินนะ แบ่งกินแบ่งใช้ มีเรื่องอื่นไหม เศรษฐกิจพอเพียงอะไรอีก การทำเกษตร เกษตรอย่างไหน ทำนาอย่างเดียวไหม ไม่ใช่นะคะ ทำเกษตรแบบผสมผสานเป็นอย่างไรคะ เกษตรแบบผสมผานเป็นอย่างไรคะ เกษตรแบบผสมผสาน ครูว่าคงไม่ได้ใช้เงินค่ะ เราต้องปลูกอะไร ปลูกสิ่งที่เราจะกินน่ะ เลี้ยงสิ่งที่เราจะทาจักรพันธ์ห่างไกลจากอันนี้มาก เพราะมีโลกหลายใบคราวนี้ถ้าพูดถึงเทคโนโลยีสารสนเทศ คนที่มีความบกพร่องด้านต่าง ๆ เป็นการลดช่องว่างทางการศึกษาก่อน ในการอยู่ร่วมกันนะคะ มันไม่ได้แตกต่างกันน่ะ คนปกติกับคนบกพร่อง ใช้ชีวิตร่วมกัน ทำร่วมกันได้นะคะ เข้าถึงระบบการทำงานร่วมกัน โอ.เค. เราก็จะมีหลายโครงการ ของพระเทพฯ ก็มี อยู่ที่บ้านก็ค้นคว้าเองได้ อยู่ที่บก็เรียนได้ ค้นคว้าเองได้ ไม่ต้องเดินทางมาอย่างนี้ค่ะ ด้านการศึกษาอันนี้พูดไปแล้วนะคะ มีหลายเครือข่ายเราเข้าไปดูได้ หรือของ คือตอนนี้การเรียนหนังสือ ตลอดเวลานะ 12.00 น. จักรมาเรียนเกิดอยากรู้ว่า Python เขียอลุกขึ้นมาศึกษา ตี 2 ตี 3 ผ่านไปนะคะ อันนี้ครูมโนเอา นะคะ ถ้าเป็นเทคโนโลยีสารสนเทศกับสาธารณสุขเวลา ล่าสุดนี้ เมื่อนนานแค่ไหนแล้วคะ 30 ปี แปลว่าเป็นคนแข็งแรงไม่ค่อยไป อาทิตย์สองอาทิตย์ของบริการต่าง ๆ ที่เกิดขึ้นไหมคะ หรือไปเมื่อไรก็เหมือนเดิมแบบนั้นละ มีเครื่องสแกนอุณหภูมิค่ะ ตลาดก็มีค่ะเซเว่นก็มี อะไรอีกที่ต่าง ตึกเพิ่มขึ้นไหม มีหมอ มีเครื่องไม้เครื่องมือเพิ่มขึ้นไหมคะ คือ เวลาไปไหนให้สังเกตนะ ว่ามีอะไรเพิ่มขึ้น เขามีอะไรเพิ่มขึ้น อะไรอย่างนี้ค่ะ ถ้าพูดถึงทางสาธารณสุขนะคะ วิทยาการทางด้านการรักษานะคะ มันจะพัฒนาไปได้ไกลนะคะ ตอนนี้ เมื่อก่อนนี้ สมัยครูเด็ก ๆ อะไรนะ ภูมิคุ้มกันบกพร่อง ตายอย่างเดียว อะไรคือโรคภูมิคุ้มกันบกพร่อง โรคอะไรชนิดหนึ่งน่ะ มันจะติดต่อโรคอะไรชนิดหนึ่ง มันจะติดต่อทั้งเขาก็ว่าไป 1, 2, 3, 4, 5 นะคะ มันก็มียานะคะ ทางน้ำเหลืองอย่างนี้นะ พูดแบบนี้ดูฉลาดขึ้นมาเลย การแพร่ทางไกลนะคะ Telemedicine นะคะ หมายถึงเวลาเขารักษานี่เขารักษาผ่านเขาสามารถรักษาผ่านระบบทางไกลได้ ต้องใช้หมอที่นี่ แต่เขาก็มีเครือข่ายหมอน่ะนะคะ หลายที่ช่วยกันรักษาคนไข้ได้ ส่วนด้านสิ่งแวดล้อมและทรัพยากรธรรมชาติ ก็คือ จีโอกราฟฟิกเคยใช้ Google map ไหมคะ ใช้ทำอะไรเอ่ย หาทางกลับบ้านไม่เจอ ไม่ได้หาบ้านอื่น หาบ้านตัวเองเลย มีใครใช้ไม่เป็นไหมคะ เหมือนจะหัวเราะ มีไหมคะแบบโดน เนนเมีไหมคะ โดน Google map หลอกอันนั้นคือ Geographic การเก็บและการประมวลผลทางภูมิศาสตร์ การกำหนดตำแหน่งบนโลกอย่างนี้นะคะ เป็นข้อมูลทางด้าน Geographic เป็นภาพประมาณนี้ เคยใช้เคยใช้โปรแกรมนี้ไหมคะ ฝั่งนี้ ฝั่ง… ฝั่งโน้นคือดาวเทียม ถ่ายรูปมา พอตอบว่าหาพื้นที่ ครูก็เลยไปไม่เป็นเลย เพราะเราไม่เคยไปนะ แต่หาทางกลับบ้านตัวเองนี่ มันน่าเป็นห่วงนะ บางคนกลับบ้านปีละครั้ง เหมือนจะเป็นใครสักคนหนึ่ง ไม่รู้ล่ะนะคะ อันนี้คืองานทางด้านสิ่งแวดล้อม คราวนี้ลองมาดูนโยบายและการสื่อสารนะคะ รู้สึกในข้อสอบจะถาม ข้อแตกต่างนโยบายของ ปี 2563 จะมีการพัฒนาเศรษฐกิจและสังคมโดยนะคะ เงื่อนไขของ ICT 2020 นี่ มีเป้าหมายหลัก คือ 1 การปรับโครงสร้างพื้นฐาน ICT นะคะ โครงสร้างพื้นฐานเป็นผู้ไปตรวจ บอร์ดแบรนด์นี่ล่ะ นี่ละ ของภาคอีสานนะคะ แต่เลือกตรวจของอีสานตอนบน 8 จังหวัด ตรวจไป 2 ปี ไปทุกที่ค่ะ ทุกอำเภอนะคะ ที่มีการติดตั้งอันนี้ โครงสร้างพื้นฐานของ ICT นี่ค่ะ จุดรับสัญญาณนะคะ มันจะมีทั้ง Wifi แล้วก็จุดรับสัญญาณโทรศัพท์มือถือน่ะค่ะ เหตุผลที่มีโครงการนั้น ที่มีโครงการนั้นเพราะว่าเพื่อปรับโครงสร้างของ ICT ให้มันกระจายทั่วถึง พื้นที่ห่างไกลก็ยังใช้เครือข่ายได้อย่างนี้น่ะค่ะ เพิ่มบทบาทของอุตสาหกรรมนะคะ ทางด้าน ICT ตอนนี้มันเป็นนโยบายตอนนี้เขาปรับแล้วนะคะ 2021 เขาบอกว่าตอน 2020 นี่ เพราะข้อสอบเขาถาม 2020 ยกระดับความพร้อมด้าน ICT -องประเทศ คำว่า</w:t>
      </w:r>
      <w:r>
        <w:t xml:space="preserve"> </w:t>
      </w:r>
      <w:r>
        <w:t xml:space="preserve">“</w:t>
      </w:r>
      <w:r>
        <w:t xml:space="preserve">ยกระดับความพร้อมด้าน ICT</w:t>
      </w:r>
      <w:r>
        <w:t xml:space="preserve">”</w:t>
      </w:r>
      <w:r>
        <w:t xml:space="preserve"> </w:t>
      </w:r>
      <w:r>
        <w:t xml:space="preserve">คืออะไร ก็คือพอมีเครือข่ายถึงทุกที่นี่ เราจะต้องมีอุปกรณ์ที่รองรับเครือข่ายด้วยนะคะ ทุกภาคส่วนก็จะให้ความสำคัญกับ ICT ตอนนี้อย่างง่ายสุดเลยโครงการต่าง ๆ ของรัฐบาลต่าง ๆ ที่เราไปลงทะเบียนนี่มันจะมี ICT ตั้งแต่แรกเลย ตั้งแต่ลงทะเบียน ไม่ค่อยรู้ว่าช่วงไหนมีโครงการ เมื่อไร วันไหนเงินโอนเข้า เงินโอนออกนะคะ พวกเราจะรู้ อันนี้คือการใช้งานในด้าน ICT เพื่อกระตุ้นเศรษฐกิจ คราวนี้เรามาดูผลกระทบของการใช้เทคโนโลยีสารสนเทศต่อสุขภาพบ้าง มันไม่ได้มีแค่ด้านบวกนะคะ เพราะที่กล่าวมามันเป็นด้านบวกนะคะ ด้านนี้ก็ดี ด้านนั้นก็มี คราวนี้ผลกระทบ ใช้เทคโนโลยีสารสนเทศนะคะ ก่อน ผลกระทบต่อร่างกายโดยตรง ใช้คอมพิวเตอร์ไปนานเป็นอย่างไรคะเรา ปวดตา ปวดหลัง ไหล่ ปวดเมื่อยกล้ามเนื้อนะ มีอะไรอีกไหมคะ ปวดหัวไหม มีหลายอาการนะคะ ทั้งระบบประสาท ระบบดวงตา ระบบกล้ามเนื้อ ฉะนั้น เราควรมีการขยับร่างกายทุกกี่นาทีดี เราควรมีการเปลี่ยนอริยาบทนะ คอม 3, 4, 5 ชั่วโมงมันนานไป สายตา หันหน้าไปทางอื่นบ้าง ลุกไปห้องน้ำหรือลุกไปทาน… ไปดื่มน้ำไปทำอะไร แล้วก็กลับมาทำงานต่อ อย่านั่งเจ่าอยู่ที่เดิมนะคะ ทั้งวัน ตอนแรกมันจะเริ่มจากอาการปวดนี่ล่ะค่ะ ปวดตา ปวดหัว ปวดกล้ามเนื้อ ต่อไปมันจะนำมาซึ่งระบบที่รุนแรงขึ้นนะทีนี้ เป็นโรคที่แรงขึ้นนะคะ เช่น หงุดหงิด หงุดหงิด ขี้เบื่อ เคลียด โรคเริ่มมาเยอะทีนี้ ก็เลยมีการใช้ มีวิธีการนะคะ มีวิธีการใช้คอมพิวเตอร์อย่างปลอดภัย ถ้าเราปวดตา แสบตา น้ำตาไหล ควรทำอย่างไร นะคะ ก็คือปรับหน้าจอนะ หน้าจอควรห่างจากหน้าเรากี่ฟุต ไม่ต่ำกว่า 2 ฟุต ตอนนี้ 2 ฟุตไหม บางคนนี่หน้ากับจอนี่จะชนกันอยู่แล้ว มือถือเหมือนกันนะคะ จอนี่ไม่ได้หมายถึงเฉพาะคอมพิวเตอร์นะคะ บางคนนี่ เป็นโรคติดสมาร์ทโฟน Phon เป็นไหมคะ อาการเป็นอย่างไร ก่อนนอนก็ต้องมองมันเสียก่อน บางคนก็ติดบางคนก็ติด… ติด Social Media ทำไม ครูเว้นวรรคนานไปหรือ ติดโซเชียลมีเดียนะคะ อยู่ตลอดเวลา ดูมีความสำคัญนะ ต้องดูตลอดน่ะค่ะ ต้องดูเหมือนมีใครส่งอะไรมาไหม ตื่นนอนมาที่จะคว้าไปหา คือ โทรศัพท์ค่ะ ขนาดนาฬิกาปลุกยังใช้โทรศัพท์เลยนะคะ อันนี้เป็นโรคนะคะ ฉะนั้น เวลาใช้โทรศัพท์ วันหนึ่งนี่เราใช้โทรศัพท์นานแค่ไหนคะ ครูก็ว่ามากกว่า 8 ชั่วโมงจริง ใช้แบบตลอดเวลาเลย ขนาดตอนนี้ยังใช้อยู่เลยบางคน ครูพูดอยู่ยังใช้โทรศัพท์อยู่เลย คราวนี้ลองนึกง่าย ๆ สิ ถ้าโทรศัพท์หายทีนี้ ยังไม่หายแล้วกัน ยังหาไม่เจอ เราจะทนได้นานแค่ไหน</w:t>
      </w:r>
    </w:p>
    <w:p>
      <w:pPr>
        <w:pStyle w:val="BodyText"/>
      </w:pPr>
      <w:r>
        <w:t xml:space="preserve">(นักศึกษา) ไม่นานค่ะ</w:t>
      </w:r>
    </w:p>
    <w:p>
      <w:pPr>
        <w:pStyle w:val="BodyText"/>
      </w:pPr>
      <w:r>
        <w:t xml:space="preserve">(อาจารย์) มันจะเป็นแบบโรคชนิดหนึ่งไหมทุรนทุรายแบบชีวิตจะดูวุ่นวายขึ้นมาทันที อันนี้คือว่าเป็นโรคแล้วนะ แล้วนะ พยายามนะคะ อย่าติดโทรศัพท์ให้มันมากนะคะ รู้จักแบ่งเวลาทำอย่างอื่นด้วยนะคะ พักสายตาด้วย บางคนนี้ อยู่ในโทรศัพท์ทุกอย่างเลย พวกนี้นะคะ เป็นวิธีการแนะนำนะคะ การใช้คอมพิวเตอร์รวมถึง Smartphone อย่างที่ครูบอกไป ควรมีการพักสายตา พักอิริยาบถนะคะ ทุกระยะสักอย่างน้อยทำงานไป 30 นาที ก็ลุก ลุกจากที่น่ะค่ะ ขยับตัวไปทำอย่างอื่นแล้วกลับมาทำอย่างอื่นต่อ เพราะว่าพวกหลอดประสาทตาถ้ามันเสียไปแล้วน่ะ มันรักษายากนะคะ อันนี้เป็นลิงก์ที่เกี่ยวข้อง ถ้าเราสนใจคลิกเข้าไปดูเป็นเทคโนโลยีแห่งโลกอนาคต มันไม่ใช่อนาคตแล้วล่ะ ตอนนี้เราก็ใช้งานอยู่นะคะ โอ.เค. บทนี้มีเนื้อหาประมาณนี้ค่ะ มีคำถามไหมคะ ถามมา ไม่เคยสงสัยอะไรเลย ยังเชื่ออยู่ ว่าตั้งใจเรียนจังเลย ข้อสอบวันนี้บอกไปประมาณ 5 ข้อ ทั้งความหมายนะคะ แล้วก็ประเภทของระบบนะคะ ทั้ง 5-6 ประเภทน่ะ จำจุดเด่นของแต่ละประเภทได้แล้วใช่ไหม อ๋อ นี่คืออะไร ครูพูดไปก็เหมือเล่านิทานนะ ครูพูดก็ฟังไปเรื่อย ๆ ลอย ๆ งานทำอันนี้ให้เสร็จค่ะ 2, 4, 6, 7 ข้อ จะได้ไม่ต้องมีการบ้านนะคะ ข้อ 1 มีกี่คำถาม ให้บอกความหมายของเทคโนโลยีสารสนเทศข้อเดียว คำถามเดียว ข้อ 2 มีกี่คำถาม ถามว่าระบบสารสนเทศมีกี่ส่วนถ้าใครตอบมาแค่กี่ส่วนแล้วไม่ตอบอะไรบ้าง ครูจะหักคะแนนไป ตอบให้ครบทุกคำถามของทุกข้อค่ะ อ่านแล้วกฌ ทำ ลงมือทำได้เลยค่ะ ทำให้เสร็จก่อนกลับ เราจะได้ไม่ต้องมีการบ้านนะคะ คำถามไม่มีค่ะ เรียนเข้าใจดีมาก แต่อย่าให้ครูถามคืน ทำแบบฝึกหัดค่ะ วันนี้ใครไม่มาเอ่ย มีใครไม่มาไหมคะ ทวีรัตน์มาไหม ไหนทวีรัตน์ โอ.เค. จักรพันธ์ ศิตาพรกรพจน์ นราวิทย์ โอ.เค. อนุภาพ ค่ะ ทศทิศ พัฒนันท์ ศศิการณ์ มัณฑณา ปรเมศ กันตวิทย์ ผกามาศ กิตติชัย ไปไหนเอ่ย</w:t>
      </w:r>
    </w:p>
    <w:p>
      <w:pPr>
        <w:pStyle w:val="BodyText"/>
      </w:pPr>
      <w:r>
        <w:t xml:space="preserve">(นักศึกษา) ไม่ทราบค่ะ</w:t>
      </w:r>
    </w:p>
    <w:p>
      <w:pPr>
        <w:pStyle w:val="BodyText"/>
      </w:pPr>
      <w:r>
        <w:t xml:space="preserve">(อาจารย์) เขาไม่เคยมาเรียนวิชาครูเลยนะนี่ โอ.เค. น่าจะไม่แล้ว จุทารัตน์ โอ.เค. ศักดิ์ดา คนเมื่อกี้ใช่ไหม ดำรงศักดิ ์โอ.เค. สรจักร มงคล ธีระพงษ์</w:t>
      </w:r>
    </w:p>
    <w:p>
      <w:pPr>
        <w:pStyle w:val="BodyText"/>
      </w:pPr>
      <w:r>
        <w:t xml:space="preserve">(นักศึกษา) มาครับ</w:t>
      </w:r>
    </w:p>
    <w:p>
      <w:pPr>
        <w:pStyle w:val="BodyText"/>
      </w:pPr>
      <w:r>
        <w:t xml:space="preserve">(อาจารย์) อัษฏาวdo th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อมพิวเตอร์และสารสนเทศขั้นพื้นฐาน_150364</dc:title>
  <dc:creator/>
  <cp:keywords/>
  <dcterms:created xsi:type="dcterms:W3CDTF">2021-03-23T09:11:03Z</dcterms:created>
  <dcterms:modified xsi:type="dcterms:W3CDTF">2021-03-23T09: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นาคม 2564 เวลา 13.00 น.</vt:lpwstr>
  </property>
  <property fmtid="{D5CDD505-2E9C-101B-9397-08002B2CF9AE}" pid="3" name="subtitle">
    <vt:lpwstr/>
  </property>
</Properties>
</file>